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78504" w14:textId="77777777" w:rsidR="00917C55" w:rsidRDefault="000C712D">
      <w:pPr>
        <w:pStyle w:val="a4"/>
      </w:pPr>
      <w:r>
        <w:t>Шаблон отчёта по лабораторной работе</w:t>
      </w:r>
    </w:p>
    <w:p w14:paraId="5616BAB3" w14:textId="77777777" w:rsidR="00917C55" w:rsidRDefault="000C712D">
      <w:pPr>
        <w:pStyle w:val="a5"/>
      </w:pPr>
      <w:r>
        <w:t>Простейший вариант</w:t>
      </w:r>
    </w:p>
    <w:p w14:paraId="41055379" w14:textId="77777777" w:rsidR="00917C55" w:rsidRDefault="000C712D">
      <w:pPr>
        <w:pStyle w:val="Author"/>
      </w:pPr>
      <w:r>
        <w:t>Дмитрий Сергеевич Куляб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39429337"/>
        <w:docPartObj>
          <w:docPartGallery w:val="Table of Contents"/>
          <w:docPartUnique/>
        </w:docPartObj>
      </w:sdtPr>
      <w:sdtEndPr/>
      <w:sdtContent>
        <w:p w14:paraId="046018C2" w14:textId="77777777" w:rsidR="00917C55" w:rsidRDefault="000C712D">
          <w:pPr>
            <w:pStyle w:val="ae"/>
          </w:pPr>
          <w:r>
            <w:t>Содержание</w:t>
          </w:r>
        </w:p>
        <w:p w14:paraId="75A28F1C" w14:textId="77777777" w:rsidR="004205DD" w:rsidRDefault="000C712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3799477" w:history="1">
            <w:r w:rsidR="004205DD" w:rsidRPr="003B6DD5">
              <w:rPr>
                <w:rStyle w:val="ad"/>
                <w:noProof/>
              </w:rPr>
              <w:t>Цель</w:t>
            </w:r>
            <w:r w:rsidR="004205DD">
              <w:rPr>
                <w:noProof/>
                <w:webHidden/>
              </w:rPr>
              <w:tab/>
            </w:r>
            <w:r w:rsidR="004205DD">
              <w:rPr>
                <w:noProof/>
                <w:webHidden/>
              </w:rPr>
              <w:fldChar w:fldCharType="begin"/>
            </w:r>
            <w:r w:rsidR="004205DD">
              <w:rPr>
                <w:noProof/>
                <w:webHidden/>
              </w:rPr>
              <w:instrText xml:space="preserve"> PAGEREF _Toc73799477 \h </w:instrText>
            </w:r>
            <w:r w:rsidR="004205DD">
              <w:rPr>
                <w:noProof/>
                <w:webHidden/>
              </w:rPr>
            </w:r>
            <w:r w:rsidR="004205DD">
              <w:rPr>
                <w:noProof/>
                <w:webHidden/>
              </w:rPr>
              <w:fldChar w:fldCharType="separate"/>
            </w:r>
            <w:r w:rsidR="004205DD">
              <w:rPr>
                <w:noProof/>
                <w:webHidden/>
              </w:rPr>
              <w:t>1</w:t>
            </w:r>
            <w:r w:rsidR="004205DD">
              <w:rPr>
                <w:noProof/>
                <w:webHidden/>
              </w:rPr>
              <w:fldChar w:fldCharType="end"/>
            </w:r>
          </w:hyperlink>
        </w:p>
        <w:p w14:paraId="78590DB2" w14:textId="77777777" w:rsidR="004205DD" w:rsidRDefault="004205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799478" w:history="1">
            <w:r w:rsidRPr="003B6DD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799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F4E7E" w14:textId="77777777" w:rsidR="004205DD" w:rsidRDefault="004205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799479" w:history="1">
            <w:r w:rsidRPr="003B6DD5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799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2EFBF" w14:textId="77777777" w:rsidR="004205DD" w:rsidRDefault="004205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799480" w:history="1">
            <w:r w:rsidRPr="003B6DD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799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44029" w14:textId="77777777" w:rsidR="004205DD" w:rsidRDefault="004205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799481" w:history="1">
            <w:r w:rsidRPr="003B6DD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799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E5390" w14:textId="77777777" w:rsidR="00917C55" w:rsidRDefault="000C712D">
          <w:r>
            <w:fldChar w:fldCharType="end"/>
          </w:r>
        </w:p>
      </w:sdtContent>
    </w:sdt>
    <w:p w14:paraId="3248A018" w14:textId="77777777" w:rsidR="00917C55" w:rsidRDefault="000C712D">
      <w:pPr>
        <w:pStyle w:val="1"/>
      </w:pPr>
      <w:bookmarkStart w:id="0" w:name="цель"/>
      <w:bookmarkStart w:id="1" w:name="_Toc73799477"/>
      <w:r>
        <w:t>Цель</w:t>
      </w:r>
      <w:bookmarkEnd w:id="1"/>
    </w:p>
    <w:p w14:paraId="273277F6" w14:textId="77777777" w:rsidR="00917C55" w:rsidRDefault="000C712D">
      <w:pPr>
        <w:pStyle w:val="FirstParagraph"/>
      </w:pPr>
      <w:r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14:paraId="5630D788" w14:textId="77777777" w:rsidR="00917C55" w:rsidRDefault="000C712D">
      <w:pPr>
        <w:pStyle w:val="1"/>
      </w:pPr>
      <w:bookmarkStart w:id="2" w:name="задание"/>
      <w:bookmarkStart w:id="3" w:name="_Toc73799478"/>
      <w:bookmarkEnd w:id="0"/>
      <w:r>
        <w:t>Задание</w:t>
      </w:r>
      <w:bookmarkEnd w:id="3"/>
    </w:p>
    <w:p w14:paraId="2AC95AF8" w14:textId="77777777" w:rsidR="00917C55" w:rsidRDefault="000C712D">
      <w:pPr>
        <w:pStyle w:val="FirstParagraph"/>
      </w:pPr>
      <w:r>
        <w:t>Написать и отладить программу, выполняющую функции кальку</w:t>
      </w:r>
      <w:r>
        <w:t>лятора</w:t>
      </w:r>
    </w:p>
    <w:p w14:paraId="09B3986A" w14:textId="77777777" w:rsidR="00917C55" w:rsidRDefault="000C712D">
      <w:pPr>
        <w:pStyle w:val="1"/>
      </w:pPr>
      <w:bookmarkStart w:id="4" w:name="ход-работы"/>
      <w:bookmarkStart w:id="5" w:name="_Toc73799479"/>
      <w:bookmarkEnd w:id="2"/>
      <w:r>
        <w:t>Ход работы</w:t>
      </w:r>
      <w:bookmarkEnd w:id="5"/>
    </w:p>
    <w:p w14:paraId="49EAD673" w14:textId="77777777" w:rsidR="00917C55" w:rsidRDefault="000C712D">
      <w:pPr>
        <w:numPr>
          <w:ilvl w:val="0"/>
          <w:numId w:val="2"/>
        </w:numPr>
      </w:pPr>
      <w:r>
        <w:t xml:space="preserve">В каталоге </w:t>
      </w:r>
      <w:r>
        <w:rPr>
          <w:b/>
          <w:bCs/>
        </w:rPr>
        <w:t>~/work/2020-2021/OperatingSystems/intro-os</w:t>
      </w:r>
      <w:r>
        <w:t xml:space="preserve"> создал подкаталог </w:t>
      </w:r>
      <w:r>
        <w:rPr>
          <w:b/>
          <w:bCs/>
        </w:rPr>
        <w:t>lab13</w:t>
      </w:r>
      <w:r>
        <w:t xml:space="preserve">, в котором создал файлы </w:t>
      </w:r>
      <w:r>
        <w:rPr>
          <w:b/>
          <w:bCs/>
        </w:rPr>
        <w:t>calculate.h</w:t>
      </w:r>
      <w:r>
        <w:t xml:space="preserve">, </w:t>
      </w:r>
      <w:r>
        <w:rPr>
          <w:b/>
          <w:bCs/>
        </w:rPr>
        <w:t>calculate.c</w:t>
      </w:r>
      <w:r>
        <w:t xml:space="preserve">, </w:t>
      </w:r>
      <w:r>
        <w:rPr>
          <w:b/>
          <w:bCs/>
        </w:rPr>
        <w:t>main.c.</w:t>
      </w:r>
      <w:r>
        <w:t xml:space="preserve"> (Рис.1)</w:t>
      </w:r>
      <w:r>
        <w:br/>
      </w:r>
      <w:r>
        <w:rPr>
          <w:noProof/>
        </w:rPr>
        <w:drawing>
          <wp:inline distT="0" distB="0" distL="0" distR="0" wp14:anchorId="588C479D" wp14:editId="18A42848">
            <wp:extent cx="5334000" cy="1040551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file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</w:t>
      </w:r>
    </w:p>
    <w:p w14:paraId="5131DF9B" w14:textId="77777777" w:rsidR="00917C55" w:rsidRDefault="000C712D">
      <w:pPr>
        <w:numPr>
          <w:ilvl w:val="0"/>
          <w:numId w:val="2"/>
        </w:numPr>
      </w:pPr>
      <w:r>
        <w:lastRenderedPageBreak/>
        <w:t xml:space="preserve">В файлы написал код, данный в методических материалах (Рис.2, 3, 4) </w:t>
      </w:r>
      <w:r>
        <w:rPr>
          <w:noProof/>
        </w:rPr>
        <w:drawing>
          <wp:inline distT="0" distB="0" distL="0" distR="0" wp14:anchorId="6CAA0841" wp14:editId="520B84FF">
            <wp:extent cx="4408370" cy="1453414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alc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</w:t>
      </w:r>
      <w:r>
        <w:br/>
      </w:r>
      <w:r>
        <w:rPr>
          <w:noProof/>
        </w:rPr>
        <w:lastRenderedPageBreak/>
        <w:drawing>
          <wp:inline distT="0" distB="0" distL="0" distR="0" wp14:anchorId="1EFA0D52" wp14:editId="79DDBEBA">
            <wp:extent cx="5334000" cy="7057688"/>
            <wp:effectExtent l="0" t="0" r="0" b="0"/>
            <wp:docPr id="3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alc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3</w:t>
      </w:r>
      <w:r>
        <w:br/>
      </w:r>
      <w:r>
        <w:rPr>
          <w:noProof/>
        </w:rPr>
        <w:lastRenderedPageBreak/>
        <w:drawing>
          <wp:inline distT="0" distB="0" distL="0" distR="0" wp14:anchorId="4AEAF1C3" wp14:editId="324999FC">
            <wp:extent cx="5313145" cy="3089709"/>
            <wp:effectExtent l="0" t="0" r="0" b="0"/>
            <wp:docPr id="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in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Рис.4</w:t>
      </w:r>
      <w:r>
        <w:br/>
      </w:r>
    </w:p>
    <w:p w14:paraId="015C1162" w14:textId="77777777" w:rsidR="00917C55" w:rsidRDefault="000C712D">
      <w:pPr>
        <w:numPr>
          <w:ilvl w:val="0"/>
          <w:numId w:val="2"/>
        </w:numPr>
      </w:pPr>
      <w:r>
        <w:t xml:space="preserve">С помощью </w:t>
      </w:r>
      <w:r>
        <w:rPr>
          <w:b/>
          <w:bCs/>
        </w:rPr>
        <w:t>gcc</w:t>
      </w:r>
      <w:r>
        <w:t xml:space="preserve"> выполнил компиляцию программы (Рис.5)</w:t>
      </w:r>
      <w:r>
        <w:br/>
      </w:r>
      <w:r>
        <w:rPr>
          <w:noProof/>
        </w:rPr>
        <w:drawing>
          <wp:inline distT="0" distB="0" distL="0" distR="0" wp14:anchorId="4CA531B6" wp14:editId="7870F2CC">
            <wp:extent cx="5334000" cy="2621949"/>
            <wp:effectExtent l="0" t="0" r="0" b="0"/>
            <wp:docPr id="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mpil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5</w:t>
      </w:r>
    </w:p>
    <w:p w14:paraId="4413886F" w14:textId="77777777" w:rsidR="00917C55" w:rsidRDefault="000C712D">
      <w:pPr>
        <w:numPr>
          <w:ilvl w:val="0"/>
          <w:numId w:val="2"/>
        </w:numPr>
      </w:pPr>
      <w:r>
        <w:t>Синтаксических ошибок обнаружено не было</w:t>
      </w:r>
    </w:p>
    <w:p w14:paraId="3C65EE21" w14:textId="77777777" w:rsidR="00917C55" w:rsidRDefault="000C712D">
      <w:pPr>
        <w:numPr>
          <w:ilvl w:val="0"/>
          <w:numId w:val="2"/>
        </w:numPr>
      </w:pPr>
      <w:r>
        <w:lastRenderedPageBreak/>
        <w:t>Создал Makefile с содержанием, данным в методических материалах (Рис.6)</w:t>
      </w:r>
      <w:r>
        <w:br/>
      </w:r>
      <w:r>
        <w:rPr>
          <w:noProof/>
        </w:rPr>
        <w:drawing>
          <wp:inline distT="0" distB="0" distL="0" distR="0" wp14:anchorId="201F7A97" wp14:editId="72AEBDB5">
            <wp:extent cx="4552749" cy="3532471"/>
            <wp:effectExtent l="0" t="0" r="0" b="0"/>
            <wp:docPr id="6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kefilewrong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6</w:t>
      </w:r>
      <w:r>
        <w:br/>
        <w:t xml:space="preserve">При вызове </w:t>
      </w:r>
      <w:r>
        <w:rPr>
          <w:b/>
          <w:bCs/>
        </w:rPr>
        <w:t>make calcul</w:t>
      </w:r>
      <w:r>
        <w:t xml:space="preserve"> Makefile делает из объектных файлов </w:t>
      </w:r>
      <w:r>
        <w:rPr>
          <w:b/>
          <w:bCs/>
        </w:rPr>
        <w:t>calculate</w:t>
      </w:r>
      <w:r>
        <w:rPr>
          <w:b/>
          <w:bCs/>
        </w:rPr>
        <w:t>.o</w:t>
      </w:r>
      <w:r>
        <w:t xml:space="preserve"> и </w:t>
      </w:r>
      <w:r>
        <w:rPr>
          <w:b/>
          <w:bCs/>
        </w:rPr>
        <w:t>main.o</w:t>
      </w:r>
      <w:r>
        <w:t xml:space="preserve"> исполняемый файл </w:t>
      </w:r>
      <w:r>
        <w:rPr>
          <w:b/>
          <w:bCs/>
        </w:rPr>
        <w:t>calcul</w:t>
      </w:r>
      <w:r>
        <w:t xml:space="preserve"> с помощью команды </w:t>
      </w:r>
      <w:r>
        <w:rPr>
          <w:b/>
          <w:bCs/>
        </w:rPr>
        <w:t>gcc calculate.o main.o -o calcul -lm</w:t>
      </w:r>
      <w:r>
        <w:t xml:space="preserve">. При вызове make </w:t>
      </w:r>
      <w:r>
        <w:rPr>
          <w:b/>
          <w:bCs/>
        </w:rPr>
        <w:t>calculate.o</w:t>
      </w:r>
      <w:r>
        <w:t xml:space="preserve"> из файлов </w:t>
      </w:r>
      <w:r>
        <w:rPr>
          <w:b/>
          <w:bCs/>
        </w:rPr>
        <w:t>calculate.c</w:t>
      </w:r>
      <w:r>
        <w:t xml:space="preserve"> и </w:t>
      </w:r>
      <w:r>
        <w:rPr>
          <w:b/>
          <w:bCs/>
        </w:rPr>
        <w:t>calculate.h</w:t>
      </w:r>
      <w:r>
        <w:t xml:space="preserve"> создается объектный файл. То же самое происходит при вызове make </w:t>
      </w:r>
      <w:r>
        <w:rPr>
          <w:b/>
          <w:bCs/>
        </w:rPr>
        <w:t>main.o</w:t>
      </w:r>
      <w:r>
        <w:t>. При вызове make clear удаля</w:t>
      </w:r>
      <w:r>
        <w:t>ется всё, что создает Makefile.</w:t>
      </w:r>
    </w:p>
    <w:p w14:paraId="2D6D4B32" w14:textId="77777777" w:rsidR="00917C55" w:rsidRDefault="000C712D">
      <w:pPr>
        <w:numPr>
          <w:ilvl w:val="0"/>
          <w:numId w:val="2"/>
        </w:numPr>
      </w:pPr>
      <w:r>
        <w:t>Исправил Makefile (Рис.7)</w:t>
      </w:r>
      <w:r>
        <w:br/>
      </w:r>
      <w:r>
        <w:rPr>
          <w:noProof/>
        </w:rPr>
        <w:drawing>
          <wp:inline distT="0" distB="0" distL="0" distR="0" wp14:anchorId="34B0B434" wp14:editId="79FDF4A5">
            <wp:extent cx="4466122" cy="3561347"/>
            <wp:effectExtent l="0" t="0" r="0" b="0"/>
            <wp:docPr id="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kefilefixe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7</w:t>
      </w:r>
      <w:r>
        <w:br/>
      </w:r>
      <w:r>
        <w:lastRenderedPageBreak/>
        <w:t xml:space="preserve">После этого сделал с его помощью исполняемый файл </w:t>
      </w:r>
      <w:r>
        <w:rPr>
          <w:b/>
          <w:bCs/>
        </w:rPr>
        <w:t>calcul</w:t>
      </w:r>
      <w:r>
        <w:t xml:space="preserve"> (Рис.8)</w:t>
      </w:r>
      <w:r>
        <w:br/>
      </w:r>
      <w:r>
        <w:rPr>
          <w:noProof/>
        </w:rPr>
        <w:drawing>
          <wp:inline distT="0" distB="0" distL="0" distR="0" wp14:anchorId="1E9F6244" wp14:editId="63899C26">
            <wp:extent cx="5334000" cy="3252896"/>
            <wp:effectExtent l="0" t="0" r="0" b="0"/>
            <wp:docPr id="8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kecompil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8</w:t>
      </w:r>
    </w:p>
    <w:p w14:paraId="54EA8385" w14:textId="77777777" w:rsidR="00917C55" w:rsidRDefault="000C712D">
      <w:pPr>
        <w:pStyle w:val="Compact"/>
        <w:numPr>
          <w:ilvl w:val="1"/>
          <w:numId w:val="3"/>
        </w:numPr>
      </w:pPr>
      <w:r>
        <w:t xml:space="preserve">Вызываю отладчик </w:t>
      </w:r>
      <w:r>
        <w:rPr>
          <w:b/>
          <w:bCs/>
        </w:rPr>
        <w:t>gdb</w:t>
      </w:r>
      <w:r>
        <w:t xml:space="preserve"> для исполняемого файла с помощью команды </w:t>
      </w:r>
      <w:r>
        <w:rPr>
          <w:b/>
          <w:bCs/>
        </w:rPr>
        <w:t>gdb ./calcul</w:t>
      </w:r>
      <w:r>
        <w:t xml:space="preserve"> (Рис.9)</w:t>
      </w:r>
      <w:r>
        <w:br/>
      </w:r>
      <w:r>
        <w:rPr>
          <w:noProof/>
        </w:rPr>
        <w:drawing>
          <wp:inline distT="0" distB="0" distL="0" distR="0" wp14:anchorId="313848A7" wp14:editId="57480941">
            <wp:extent cx="5334000" cy="906537"/>
            <wp:effectExtent l="0" t="0" r="0" b="0"/>
            <wp:docPr id="9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start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9</w:t>
      </w:r>
      <w:r>
        <w:br/>
      </w:r>
    </w:p>
    <w:p w14:paraId="43C474A9" w14:textId="77777777" w:rsidR="00917C55" w:rsidRDefault="000C712D">
      <w:pPr>
        <w:pStyle w:val="Compact"/>
        <w:numPr>
          <w:ilvl w:val="1"/>
          <w:numId w:val="3"/>
        </w:numPr>
      </w:pPr>
      <w:r>
        <w:t xml:space="preserve">Запускаю программу в среде отладчика с помощью команды </w:t>
      </w:r>
      <w:r>
        <w:rPr>
          <w:b/>
          <w:bCs/>
        </w:rPr>
        <w:t>run</w:t>
      </w:r>
      <w:r>
        <w:t xml:space="preserve"> (Рис.10)</w:t>
      </w:r>
      <w:r>
        <w:br/>
      </w:r>
      <w:r>
        <w:rPr>
          <w:noProof/>
        </w:rPr>
        <w:drawing>
          <wp:inline distT="0" distB="0" distL="0" distR="0" wp14:anchorId="0197F39C" wp14:editId="3D6957DA">
            <wp:extent cx="5334000" cy="831493"/>
            <wp:effectExtent l="0" t="0" r="0" b="0"/>
            <wp:docPr id="10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run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0</w:t>
      </w:r>
      <w:r>
        <w:br/>
      </w:r>
    </w:p>
    <w:p w14:paraId="62BC4E16" w14:textId="77777777" w:rsidR="00917C55" w:rsidRDefault="000C712D">
      <w:pPr>
        <w:pStyle w:val="Compact"/>
        <w:numPr>
          <w:ilvl w:val="1"/>
          <w:numId w:val="3"/>
        </w:numPr>
      </w:pPr>
      <w:r>
        <w:t xml:space="preserve">С помощью команды </w:t>
      </w:r>
      <w:r>
        <w:rPr>
          <w:b/>
          <w:bCs/>
        </w:rPr>
        <w:t>list</w:t>
      </w:r>
      <w:r>
        <w:t xml:space="preserve"> вывожу на экран девять первых строк исходного текста программы (Рис.11)</w:t>
      </w:r>
      <w:r>
        <w:br/>
      </w:r>
      <w:r>
        <w:rPr>
          <w:noProof/>
        </w:rPr>
        <w:lastRenderedPageBreak/>
        <w:drawing>
          <wp:inline distT="0" distB="0" distL="0" distR="0" wp14:anchorId="0D5C182C" wp14:editId="211803FD">
            <wp:extent cx="4706753" cy="1934677"/>
            <wp:effectExtent l="0" t="0" r="0" b="0"/>
            <wp:docPr id="11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list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1</w:t>
      </w:r>
      <w:r>
        <w:br/>
      </w:r>
    </w:p>
    <w:p w14:paraId="6D0C81E6" w14:textId="77777777" w:rsidR="00917C55" w:rsidRDefault="000C712D">
      <w:pPr>
        <w:pStyle w:val="Compact"/>
        <w:numPr>
          <w:ilvl w:val="1"/>
          <w:numId w:val="3"/>
        </w:numPr>
      </w:pPr>
      <w:r>
        <w:t xml:space="preserve">Вывожу строки с 12 по 15 командой </w:t>
      </w:r>
      <w:r>
        <w:rPr>
          <w:b/>
          <w:bCs/>
        </w:rPr>
        <w:t>list12,15</w:t>
      </w:r>
      <w:r>
        <w:t xml:space="preserve"> (Рис.12)</w:t>
      </w:r>
      <w:r>
        <w:br/>
      </w:r>
      <w:r>
        <w:rPr>
          <w:noProof/>
        </w:rPr>
        <w:drawing>
          <wp:inline distT="0" distB="0" distL="0" distR="0" wp14:anchorId="315DB6A3" wp14:editId="733447C1">
            <wp:extent cx="4514248" cy="885524"/>
            <wp:effectExtent l="0" t="0" r="0" b="0"/>
            <wp:docPr id="12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listfromto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2</w:t>
      </w:r>
      <w:r>
        <w:br/>
      </w:r>
    </w:p>
    <w:p w14:paraId="13E04194" w14:textId="77777777" w:rsidR="00917C55" w:rsidRDefault="000C712D">
      <w:pPr>
        <w:pStyle w:val="Compact"/>
        <w:numPr>
          <w:ilvl w:val="1"/>
          <w:numId w:val="3"/>
        </w:numPr>
      </w:pPr>
      <w:r>
        <w:t>Вывожу стр</w:t>
      </w:r>
      <w:r>
        <w:t>оки не основного файла (Рис.13)</w:t>
      </w:r>
      <w:r>
        <w:br/>
      </w:r>
      <w:r>
        <w:rPr>
          <w:noProof/>
        </w:rPr>
        <w:drawing>
          <wp:inline distT="0" distB="0" distL="0" distR="0" wp14:anchorId="37B1AE53" wp14:editId="36797FB1">
            <wp:extent cx="4610501" cy="3821229"/>
            <wp:effectExtent l="0" t="0" r="0" b="0"/>
            <wp:docPr id="13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calclist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3</w:t>
      </w:r>
      <w:r>
        <w:br/>
      </w:r>
    </w:p>
    <w:p w14:paraId="1D408955" w14:textId="77777777" w:rsidR="00917C55" w:rsidRDefault="000C712D">
      <w:pPr>
        <w:pStyle w:val="Compact"/>
        <w:numPr>
          <w:ilvl w:val="1"/>
          <w:numId w:val="3"/>
        </w:numPr>
      </w:pPr>
      <w:r>
        <w:t xml:space="preserve">В файле </w:t>
      </w:r>
      <w:r>
        <w:rPr>
          <w:b/>
          <w:bCs/>
        </w:rPr>
        <w:t>calculate.c</w:t>
      </w:r>
      <w:r>
        <w:t xml:space="preserve"> устанавливаю точку останова на 21 строке с помощью команды </w:t>
      </w:r>
      <w:r>
        <w:rPr>
          <w:b/>
          <w:bCs/>
        </w:rPr>
        <w:t>break 21</w:t>
      </w:r>
      <w:r>
        <w:t xml:space="preserve"> (Рис.14)</w:t>
      </w:r>
      <w:r>
        <w:br/>
      </w:r>
      <w:r>
        <w:rPr>
          <w:noProof/>
        </w:rPr>
        <w:lastRenderedPageBreak/>
        <w:drawing>
          <wp:inline distT="0" distB="0" distL="0" distR="0" wp14:anchorId="6E248576" wp14:editId="0A20E9BF">
            <wp:extent cx="4600875" cy="1934677"/>
            <wp:effectExtent l="0" t="0" r="0" b="0"/>
            <wp:docPr id="14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break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4</w:t>
      </w:r>
      <w:r>
        <w:br/>
      </w:r>
    </w:p>
    <w:p w14:paraId="4FE14F0E" w14:textId="77777777" w:rsidR="00917C55" w:rsidRDefault="000C712D">
      <w:pPr>
        <w:pStyle w:val="Compact"/>
        <w:numPr>
          <w:ilvl w:val="1"/>
          <w:numId w:val="3"/>
        </w:numPr>
      </w:pPr>
      <w:r>
        <w:t xml:space="preserve">Вывожу информацию об имеющихся точках останова с помощью команды </w:t>
      </w:r>
      <w:r>
        <w:rPr>
          <w:b/>
          <w:bCs/>
        </w:rPr>
        <w:t>info breakpoints</w:t>
      </w:r>
      <w:r>
        <w:t xml:space="preserve"> (Рис.15)</w:t>
      </w:r>
      <w:r>
        <w:br/>
      </w:r>
      <w:r>
        <w:rPr>
          <w:noProof/>
        </w:rPr>
        <w:drawing>
          <wp:inline distT="0" distB="0" distL="0" distR="0" wp14:anchorId="2BB3EAD4" wp14:editId="30448176">
            <wp:extent cx="5334000" cy="419203"/>
            <wp:effectExtent l="0" t="0" r="0" b="0"/>
            <wp:docPr id="15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infobp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5</w:t>
      </w:r>
      <w:r>
        <w:br/>
      </w:r>
    </w:p>
    <w:p w14:paraId="11A2A960" w14:textId="77777777" w:rsidR="00917C55" w:rsidRDefault="000C712D">
      <w:pPr>
        <w:pStyle w:val="Compact"/>
        <w:numPr>
          <w:ilvl w:val="1"/>
          <w:numId w:val="3"/>
        </w:numPr>
      </w:pPr>
      <w:r>
        <w:t>Запуск</w:t>
      </w:r>
      <w:r>
        <w:t>аю программу внутри отладчика, чтобы убедиться, что точка останова работает (Рис.16)</w:t>
      </w:r>
      <w:r>
        <w:br/>
      </w:r>
      <w:r>
        <w:rPr>
          <w:noProof/>
        </w:rPr>
        <w:drawing>
          <wp:inline distT="0" distB="0" distL="0" distR="0" wp14:anchorId="4F27596B" wp14:editId="339E37A3">
            <wp:extent cx="5334000" cy="835177"/>
            <wp:effectExtent l="0" t="0" r="0" b="0"/>
            <wp:docPr id="16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runbreak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6</w:t>
      </w:r>
      <w:r>
        <w:br/>
      </w:r>
    </w:p>
    <w:p w14:paraId="284880D3" w14:textId="77777777" w:rsidR="00917C55" w:rsidRDefault="000C712D">
      <w:pPr>
        <w:pStyle w:val="Compact"/>
        <w:numPr>
          <w:ilvl w:val="1"/>
          <w:numId w:val="3"/>
        </w:numPr>
      </w:pPr>
      <w:r>
        <w:t xml:space="preserve">Вывожу стек вызываемых функций с помощью команды </w:t>
      </w:r>
      <w:r>
        <w:rPr>
          <w:b/>
          <w:bCs/>
        </w:rPr>
        <w:t>backtrace</w:t>
      </w:r>
      <w:r>
        <w:t xml:space="preserve"> (Рис.17)</w:t>
      </w:r>
      <w:r>
        <w:br/>
      </w:r>
      <w:r>
        <w:rPr>
          <w:noProof/>
        </w:rPr>
        <w:drawing>
          <wp:inline distT="0" distB="0" distL="0" distR="0" wp14:anchorId="57C932EB" wp14:editId="5CB33EE1">
            <wp:extent cx="5334000" cy="1035124"/>
            <wp:effectExtent l="0" t="0" r="0" b="0"/>
            <wp:docPr id="17" name="Picture" descr="Рис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backtrace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7</w:t>
      </w:r>
      <w:r>
        <w:br/>
      </w:r>
    </w:p>
    <w:p w14:paraId="0082D3EE" w14:textId="77777777" w:rsidR="00917C55" w:rsidRDefault="000C712D">
      <w:pPr>
        <w:pStyle w:val="Compact"/>
        <w:numPr>
          <w:ilvl w:val="1"/>
          <w:numId w:val="3"/>
        </w:numPr>
      </w:pPr>
      <w:r>
        <w:t xml:space="preserve">Вывожу значение переменной </w:t>
      </w:r>
      <w:r>
        <w:rPr>
          <w:b/>
          <w:bCs/>
        </w:rPr>
        <w:t>Numeral</w:t>
      </w:r>
      <w:r>
        <w:t xml:space="preserve"> командой </w:t>
      </w:r>
      <w:r>
        <w:rPr>
          <w:b/>
          <w:bCs/>
        </w:rPr>
        <w:t>print Numeral</w:t>
      </w:r>
      <w:r>
        <w:t xml:space="preserve"> (Рис.18)</w:t>
      </w:r>
      <w:r>
        <w:br/>
      </w:r>
      <w:r>
        <w:rPr>
          <w:noProof/>
        </w:rPr>
        <w:drawing>
          <wp:inline distT="0" distB="0" distL="0" distR="0" wp14:anchorId="638031F3" wp14:editId="48092CEA">
            <wp:extent cx="1722922" cy="385010"/>
            <wp:effectExtent l="0" t="0" r="0" b="0"/>
            <wp:docPr id="18" name="Picture" descr="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printnumeral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22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8</w:t>
      </w:r>
      <w:r>
        <w:br/>
      </w:r>
    </w:p>
    <w:p w14:paraId="36090A8F" w14:textId="77777777" w:rsidR="00917C55" w:rsidRDefault="000C712D">
      <w:pPr>
        <w:pStyle w:val="Compact"/>
        <w:numPr>
          <w:ilvl w:val="1"/>
          <w:numId w:val="3"/>
        </w:numPr>
      </w:pPr>
      <w:r>
        <w:t xml:space="preserve">Вывожу переменную </w:t>
      </w:r>
      <w:r>
        <w:rPr>
          <w:b/>
          <w:bCs/>
        </w:rPr>
        <w:t>Numeral</w:t>
      </w:r>
      <w:r>
        <w:t xml:space="preserve"> с помощью команды </w:t>
      </w:r>
      <w:r>
        <w:rPr>
          <w:b/>
          <w:bCs/>
        </w:rPr>
        <w:t>display Numeral</w:t>
      </w:r>
      <w:r>
        <w:t xml:space="preserve"> (Рис.19)</w:t>
      </w:r>
      <w:r>
        <w:br/>
      </w:r>
      <w:r>
        <w:rPr>
          <w:noProof/>
        </w:rPr>
        <w:drawing>
          <wp:inline distT="0" distB="0" distL="0" distR="0" wp14:anchorId="230CED98" wp14:editId="420398DD">
            <wp:extent cx="1848050" cy="394635"/>
            <wp:effectExtent l="0" t="0" r="0" b="0"/>
            <wp:docPr id="19" name="Picture" descr="Рис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displaynumeral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9</w:t>
      </w:r>
      <w:r>
        <w:br/>
      </w:r>
    </w:p>
    <w:p w14:paraId="13E6D32A" w14:textId="77777777" w:rsidR="00917C55" w:rsidRDefault="000C712D">
      <w:pPr>
        <w:pStyle w:val="Compact"/>
        <w:numPr>
          <w:ilvl w:val="1"/>
          <w:numId w:val="3"/>
        </w:numPr>
      </w:pPr>
      <w:r>
        <w:lastRenderedPageBreak/>
        <w:t xml:space="preserve">Удаляю точки останова командой </w:t>
      </w:r>
      <w:r>
        <w:rPr>
          <w:b/>
          <w:bCs/>
        </w:rPr>
        <w:t>delete</w:t>
      </w:r>
      <w:r>
        <w:t xml:space="preserve"> (Рис.20)</w:t>
      </w:r>
      <w:r>
        <w:br/>
      </w:r>
      <w:r>
        <w:rPr>
          <w:noProof/>
        </w:rPr>
        <w:drawing>
          <wp:inline distT="0" distB="0" distL="0" distR="0" wp14:anchorId="1F0C3C6A" wp14:editId="33767817">
            <wp:extent cx="5334000" cy="920150"/>
            <wp:effectExtent l="0" t="0" r="0" b="0"/>
            <wp:docPr id="20" name="Picture" descr="Рис.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dbdeletebp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0</w:t>
      </w:r>
      <w:r>
        <w:br/>
      </w:r>
    </w:p>
    <w:p w14:paraId="193FAE94" w14:textId="77777777" w:rsidR="00917C55" w:rsidRDefault="000C712D">
      <w:pPr>
        <w:numPr>
          <w:ilvl w:val="0"/>
          <w:numId w:val="2"/>
        </w:numPr>
      </w:pPr>
      <w:r>
        <w:t xml:space="preserve">С помощью утилиты </w:t>
      </w:r>
      <w:r>
        <w:rPr>
          <w:b/>
          <w:bCs/>
        </w:rPr>
        <w:t>splint</w:t>
      </w:r>
      <w:r>
        <w:t xml:space="preserve"> анализирую файлы </w:t>
      </w:r>
      <w:r>
        <w:rPr>
          <w:b/>
          <w:bCs/>
        </w:rPr>
        <w:t>main.c</w:t>
      </w:r>
      <w:r>
        <w:t xml:space="preserve"> и </w:t>
      </w:r>
      <w:r>
        <w:rPr>
          <w:b/>
          <w:bCs/>
        </w:rPr>
        <w:t>calculate.c</w:t>
      </w:r>
      <w:r>
        <w:t xml:space="preserve"> (Рис.21, 22)</w:t>
      </w:r>
      <w:r>
        <w:br/>
      </w:r>
      <w:r>
        <w:rPr>
          <w:noProof/>
        </w:rPr>
        <w:drawing>
          <wp:inline distT="0" distB="0" distL="0" distR="0" wp14:anchorId="62E9CC11" wp14:editId="3E468D7B">
            <wp:extent cx="5334000" cy="2659612"/>
            <wp:effectExtent l="0" t="0" r="0" b="0"/>
            <wp:docPr id="21" name="Picture" descr="Рис.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plintmain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2</w:t>
      </w:r>
      <w:r>
        <w:br/>
      </w:r>
      <w:r>
        <w:rPr>
          <w:noProof/>
        </w:rPr>
        <w:lastRenderedPageBreak/>
        <w:drawing>
          <wp:inline distT="0" distB="0" distL="0" distR="0" wp14:anchorId="33AE7157" wp14:editId="463EDF49">
            <wp:extent cx="5334000" cy="5392374"/>
            <wp:effectExtent l="0" t="0" r="0" b="0"/>
            <wp:docPr id="22" name="Picture" descr="Рис.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plintcalculat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1</w:t>
      </w:r>
    </w:p>
    <w:p w14:paraId="3B191FB5" w14:textId="77777777" w:rsidR="00917C55" w:rsidRDefault="000C712D">
      <w:pPr>
        <w:pStyle w:val="1"/>
      </w:pPr>
      <w:bookmarkStart w:id="6" w:name="контрольные-вопросы"/>
      <w:bookmarkStart w:id="7" w:name="_Toc73799480"/>
      <w:bookmarkEnd w:id="4"/>
      <w:r>
        <w:t>Контрольные вопросы</w:t>
      </w:r>
      <w:bookmarkEnd w:id="7"/>
    </w:p>
    <w:p w14:paraId="4DE24895" w14:textId="77777777" w:rsidR="00917C55" w:rsidRDefault="000C712D">
      <w:pPr>
        <w:pStyle w:val="Compact"/>
        <w:numPr>
          <w:ilvl w:val="0"/>
          <w:numId w:val="4"/>
        </w:numPr>
      </w:pPr>
      <w:r>
        <w:t xml:space="preserve">Чтобы </w:t>
      </w:r>
      <w:r>
        <w:t>получить информацию о возможностях программ gcc, make, gdb и др. нужно воспользоваться командой man или опцией -help (-h) для каждой команды.</w:t>
      </w:r>
    </w:p>
    <w:p w14:paraId="7D075032" w14:textId="77777777" w:rsidR="00917C55" w:rsidRDefault="000C712D">
      <w:pPr>
        <w:pStyle w:val="Compact"/>
        <w:numPr>
          <w:ilvl w:val="0"/>
          <w:numId w:val="4"/>
        </w:numPr>
      </w:pPr>
      <w:r>
        <w:t>Процесс разработки программного обеспечения обычно разделяется на следующие этапы:</w:t>
      </w:r>
    </w:p>
    <w:p w14:paraId="1C9C86BA" w14:textId="77777777" w:rsidR="00917C55" w:rsidRDefault="000C712D">
      <w:pPr>
        <w:pStyle w:val="Compact"/>
        <w:numPr>
          <w:ilvl w:val="0"/>
          <w:numId w:val="5"/>
        </w:numPr>
      </w:pPr>
      <w:r>
        <w:t>планирование, включающее сбор и анализ требований к функционалу и другим характеристикам разрабатываемого приложения;</w:t>
      </w:r>
    </w:p>
    <w:p w14:paraId="3BE94B16" w14:textId="77777777" w:rsidR="00917C55" w:rsidRDefault="000C712D">
      <w:pPr>
        <w:pStyle w:val="Compact"/>
        <w:numPr>
          <w:ilvl w:val="0"/>
          <w:numId w:val="5"/>
        </w:numPr>
      </w:pPr>
      <w:r>
        <w:t>проектирование, включающее в себя разработку базовых ал</w:t>
      </w:r>
      <w:r>
        <w:t>горитмов и спецификаций, определение языка программирования;</w:t>
      </w:r>
    </w:p>
    <w:p w14:paraId="7FF269B3" w14:textId="77777777" w:rsidR="00917C55" w:rsidRDefault="000C712D">
      <w:pPr>
        <w:pStyle w:val="Compact"/>
        <w:numPr>
          <w:ilvl w:val="0"/>
          <w:numId w:val="5"/>
        </w:numPr>
      </w:pPr>
      <w:r>
        <w:t>непосредственная разработка приложения:</w:t>
      </w:r>
    </w:p>
    <w:p w14:paraId="11CDE8A6" w14:textId="77777777" w:rsidR="00917C55" w:rsidRDefault="000C712D">
      <w:pPr>
        <w:pStyle w:val="Compact"/>
        <w:numPr>
          <w:ilvl w:val="1"/>
          <w:numId w:val="6"/>
        </w:numPr>
      </w:pPr>
      <w:r>
        <w:t>кодирование − по сути создание исходного текста программы (возможно в нескольких вариантах); – анализ разработанного кода;</w:t>
      </w:r>
    </w:p>
    <w:p w14:paraId="2362DC15" w14:textId="77777777" w:rsidR="00917C55" w:rsidRDefault="000C712D">
      <w:pPr>
        <w:pStyle w:val="Compact"/>
        <w:numPr>
          <w:ilvl w:val="1"/>
          <w:numId w:val="6"/>
        </w:numPr>
      </w:pPr>
      <w:r>
        <w:t xml:space="preserve">сборка, компиляция и разработка </w:t>
      </w:r>
      <w:r>
        <w:t>исполняемого модуля;</w:t>
      </w:r>
    </w:p>
    <w:p w14:paraId="22A1D8D0" w14:textId="77777777" w:rsidR="00917C55" w:rsidRDefault="000C712D">
      <w:pPr>
        <w:pStyle w:val="Compact"/>
        <w:numPr>
          <w:ilvl w:val="1"/>
          <w:numId w:val="6"/>
        </w:numPr>
      </w:pPr>
      <w:r>
        <w:lastRenderedPageBreak/>
        <w:t>тестирование и отладка, сохранение произведённых изменений;</w:t>
      </w:r>
    </w:p>
    <w:p w14:paraId="36076C78" w14:textId="77777777" w:rsidR="00917C55" w:rsidRDefault="000C712D">
      <w:pPr>
        <w:pStyle w:val="Compact"/>
        <w:numPr>
          <w:ilvl w:val="0"/>
          <w:numId w:val="5"/>
        </w:numPr>
      </w:pPr>
      <w:r>
        <w:t>документирование.</w:t>
      </w:r>
      <w:r>
        <w:br/>
        <w:t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br/>
        <w:t>Пос</w:t>
      </w:r>
      <w:r>
        <w:t>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 w14:paraId="55D90751" w14:textId="77777777" w:rsidR="00917C55" w:rsidRDefault="000C712D">
      <w:pPr>
        <w:pStyle w:val="Compact"/>
        <w:numPr>
          <w:ilvl w:val="0"/>
          <w:numId w:val="7"/>
        </w:numPr>
      </w:pPr>
      <w:r>
        <w:t>Для имени входного файла суффикс определяет какая компиляция требуется. Суффиксы указывают на тип объект</w:t>
      </w:r>
      <w:r>
        <w:t xml:space="preserve">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</w:t>
      </w:r>
      <w:r>
        <w:t>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</w:t>
      </w:r>
      <w:r>
        <w:t>о файла: «gcc -o hello main.c».</w:t>
      </w:r>
    </w:p>
    <w:p w14:paraId="01FA9276" w14:textId="77777777" w:rsidR="00917C55" w:rsidRDefault="000C712D">
      <w:pPr>
        <w:pStyle w:val="Compact"/>
        <w:numPr>
          <w:ilvl w:val="0"/>
          <w:numId w:val="7"/>
        </w:numPr>
      </w:pPr>
      <w:r>
        <w:t>Основное назначение компилятора языка Си в UNIX заключается в компиляции всей программы и получении исполняемого файла/модуля.</w:t>
      </w:r>
    </w:p>
    <w:p w14:paraId="04D158CA" w14:textId="77777777" w:rsidR="00917C55" w:rsidRDefault="000C712D">
      <w:pPr>
        <w:pStyle w:val="Compact"/>
        <w:numPr>
          <w:ilvl w:val="0"/>
          <w:numId w:val="7"/>
        </w:numPr>
      </w:pPr>
      <w:r>
        <w:t>Для сборки разрабатываемого приложения и собственно компиляции полезно воспользоваться утилитой m</w:t>
      </w:r>
      <w:r>
        <w:t>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 w14:paraId="6E47FF65" w14:textId="77777777" w:rsidR="00917C55" w:rsidRDefault="000C712D">
      <w:pPr>
        <w:pStyle w:val="Compact"/>
        <w:numPr>
          <w:ilvl w:val="0"/>
          <w:numId w:val="7"/>
        </w:numPr>
      </w:pPr>
      <w:r>
        <w:t>Для работы с утилитой make необходимо в корне рабочего каталога с Вашим проектом создать файл с названием makefile и</w:t>
      </w:r>
      <w:r>
        <w:t>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</w:p>
    <w:p w14:paraId="5B1DB77F" w14:textId="77777777" w:rsidR="00917C55" w:rsidRDefault="000C712D">
      <w:pPr>
        <w:pStyle w:val="SourceCode"/>
      </w:pPr>
      <w:r>
        <w:rPr>
          <w:rStyle w:val="VerbatimChar"/>
        </w:rPr>
        <w:t>&lt;цель_1&gt; &lt;цель_2&gt; ... : &lt;зависимость_1&gt; &lt;зависимость_2&gt; ...</w:t>
      </w:r>
      <w:r>
        <w:br/>
      </w:r>
      <w:r>
        <w:rPr>
          <w:rStyle w:val="VerbatimChar"/>
        </w:rPr>
        <w:t>&lt;команда 1&gt;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&lt;команда n&gt;</w:t>
      </w:r>
    </w:p>
    <w:p w14:paraId="1E1570C2" w14:textId="77777777" w:rsidR="00917C55" w:rsidRDefault="000C712D">
      <w:pPr>
        <w:pStyle w:val="FirstParagraph"/>
      </w:pPr>
      <w:r>
        <w:t>Сначала задаётся</w:t>
      </w:r>
      <w:r>
        <w:t xml:space="preserve">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</w:t>
      </w:r>
      <w:r>
        <w:t>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 Общий синта</w:t>
      </w:r>
      <w:r>
        <w:t>ксис Makefile имеет вид:</w:t>
      </w:r>
    </w:p>
    <w:p w14:paraId="3793925A" w14:textId="77777777" w:rsidR="00917C55" w:rsidRDefault="000C712D">
      <w:pPr>
        <w:pStyle w:val="SourceCode"/>
      </w:pPr>
      <w:r>
        <w:rPr>
          <w:rStyle w:val="VerbatimChar"/>
        </w:rPr>
        <w:t>target1 [target2...]:[:] [dependment1...]</w:t>
      </w:r>
      <w:r>
        <w:br/>
      </w:r>
      <w:r>
        <w:rPr>
          <w:rStyle w:val="VerbatimChar"/>
        </w:rPr>
        <w:t>[(tab)commands] [#commentary]</w:t>
      </w:r>
      <w:r>
        <w:br/>
      </w:r>
      <w:r>
        <w:rPr>
          <w:rStyle w:val="VerbatimChar"/>
        </w:rPr>
        <w:t>[(tab)commands] [#commentary]</w:t>
      </w:r>
    </w:p>
    <w:p w14:paraId="3362524D" w14:textId="77777777" w:rsidR="00917C55" w:rsidRDefault="000C712D">
      <w:pPr>
        <w:pStyle w:val="FirstParagraph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</w:t>
      </w:r>
      <w:r>
        <w:t xml:space="preserve">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\). Двойное двоеточие </w:t>
      </w:r>
      <w:r>
        <w:lastRenderedPageBreak/>
        <w:t>указывает на то, что последовательность команд может содержаться в нескольк</w:t>
      </w:r>
      <w:r>
        <w:t>их последовательных строках. Пример более сложного синтаксиса Makefile:</w:t>
      </w:r>
    </w:p>
    <w:p w14:paraId="5DFC1203" w14:textId="77777777" w:rsidR="00917C55" w:rsidRDefault="000C712D">
      <w:pPr>
        <w:pStyle w:val="SourceCode"/>
      </w:pPr>
      <w:r>
        <w:rPr>
          <w:rStyle w:val="VerbatimChar"/>
        </w:rPr>
        <w:t>#</w:t>
      </w:r>
      <w:r>
        <w:br/>
      </w:r>
      <w:r>
        <w:rPr>
          <w:rStyle w:val="VerbatimChar"/>
        </w:rPr>
        <w:t># Makefile for abcd.c</w:t>
      </w:r>
      <w:r>
        <w:br/>
      </w:r>
      <w:r>
        <w:rPr>
          <w:rStyle w:val="VerbatimChar"/>
        </w:rPr>
        <w:t>#</w:t>
      </w:r>
      <w:r>
        <w:br/>
      </w:r>
      <w:r>
        <w:rPr>
          <w:rStyle w:val="VerbatimChar"/>
        </w:rPr>
        <w:t>CC = gcc</w:t>
      </w:r>
      <w:r>
        <w:br/>
      </w:r>
      <w:r>
        <w:rPr>
          <w:rStyle w:val="VerbatimChar"/>
        </w:rPr>
        <w:t>CFLAGS =</w:t>
      </w:r>
      <w:r>
        <w:br/>
      </w:r>
      <w:r>
        <w:rPr>
          <w:rStyle w:val="VerbatimChar"/>
        </w:rPr>
        <w:t># Compile abcd.c normaly</w:t>
      </w:r>
      <w:r>
        <w:br/>
      </w:r>
      <w:r>
        <w:rPr>
          <w:rStyle w:val="VerbatimChar"/>
        </w:rPr>
        <w:t>abcd: abcd.c</w:t>
      </w:r>
      <w:r>
        <w:br/>
      </w:r>
      <w:r>
        <w:rPr>
          <w:rStyle w:val="VerbatimChar"/>
        </w:rPr>
        <w:t>$(CC) -o abcd $(CFLAGS) abcd.c</w:t>
      </w:r>
      <w:r>
        <w:br/>
      </w:r>
      <w:r>
        <w:rPr>
          <w:rStyle w:val="VerbatimChar"/>
        </w:rPr>
        <w:t>clean:</w:t>
      </w:r>
      <w:r>
        <w:br/>
      </w:r>
      <w:r>
        <w:rPr>
          <w:rStyle w:val="VerbatimChar"/>
        </w:rPr>
        <w:t>-rm abcd *.o *~</w:t>
      </w:r>
      <w:r>
        <w:br/>
      </w:r>
      <w:r>
        <w:rPr>
          <w:rStyle w:val="VerbatimChar"/>
        </w:rPr>
        <w:t># End Makefile for abcd.c</w:t>
      </w:r>
    </w:p>
    <w:p w14:paraId="2A4BE637" w14:textId="77777777" w:rsidR="00917C55" w:rsidRDefault="000C712D">
      <w:pPr>
        <w:pStyle w:val="FirstParagraph"/>
      </w:pPr>
      <w:r>
        <w:t>В этом примере в начал</w:t>
      </w:r>
      <w:r>
        <w:t>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изводит очистку каталога от файлов, полученных в результате компиляции.</w:t>
      </w:r>
      <w:r>
        <w:t xml:space="preserve"> Для её описания использованы регулярные выражения. 7. 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</w:t>
      </w:r>
      <w:r>
        <w:t>иста. В комплект программ GNU для ОС типа UNIX входит отладчик GDB (GNU 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</w:t>
      </w:r>
      <w:r>
        <w:t xml:space="preserve"> следует вос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  <w:r>
        <w:br/>
        <w:t>8. Основные команды отлад</w:t>
      </w:r>
      <w:r>
        <w:t>чика gdb: - backtrace − вывод на экран пути к текущей точке останова (по сути вывод − названий всех функций) - break − установить точку останова (в качестве параметра может быть указан номер строки или название функции) - clear − удалить все точки останова</w:t>
      </w:r>
      <w:r>
        <w:t xml:space="preserve"> в функции - continue − продолжить выполнение программы - delete − удалить точку останова - display − добавить выражение в список выражений, значения которых отображаются при достижении точки останова программы - finish − выполнить программу до момента вых</w:t>
      </w:r>
      <w:r>
        <w:t>ода из функции - info breakpoints − вывести на экран список используемых точек останова - info watchpoints − вывести на экран список используемых контрольных выражений - list − вывести на экран исходный код (в качестве параметра может быть указано название</w:t>
      </w:r>
      <w:r>
        <w:t xml:space="preserve"> файла и через двоеточие номера начальной и конечной строк) - next − выполнить программу пошагово, но без выполнения вызываемых в программе функций - print − вывести значение указываемого в качестве параметра выражения - run − запуск программы на выполнени</w:t>
      </w:r>
      <w:r>
        <w:t>е - set − установить новое значение переменной - step − пошаговое выполнение программы - watch − установить контрольное выражение, при изменении значения которого программа будет остановлена Для выхода из gdb можно воспользоваться командой quit (или её сок</w:t>
      </w:r>
      <w:r>
        <w:t>ращённым вариантом q) или комбинацией клавиш Ctrl-d. Более подробную информацию по работе с gdb можно получить с помощью команд gdb -h и man gdb. 9. Cхема отладки программы показана в 6 пункте лабораторной работы. 10. При первом запуске компилятор не выдал</w:t>
      </w:r>
      <w:r>
        <w:t xml:space="preserve"> никаких ошибок, </w:t>
      </w:r>
      <w:r>
        <w:lastRenderedPageBreak/>
        <w:t>но в коде программы main.c допущена ошибка, которую компилятор мог пропустить (возможно, из-за версии 8.3.0-19): в строке scanf(“%s”, &amp;Operation); нужно убрать знак &amp;, потому что имя массива символов уже является указателем на первый элеме</w:t>
      </w:r>
      <w:r>
        <w:t>нт этого массива. 11. Система разработки приложений UNIX предоставляет различные средства, повышающие понимание исходного кода. К ним относятся: - cscope − исследование функций, содержащихся в программе, - lint − критическая проверка программ, написанных н</w:t>
      </w:r>
      <w:r>
        <w:t>а языке Си. 12. 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</w:t>
      </w:r>
      <w:r>
        <w:t>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</w:t>
      </w:r>
      <w:r>
        <w:t>орректно заданными значениями и типами и многое другое.</w:t>
      </w:r>
    </w:p>
    <w:p w14:paraId="3CCB9FC0" w14:textId="77777777" w:rsidR="00917C55" w:rsidRDefault="000C712D">
      <w:pPr>
        <w:pStyle w:val="1"/>
      </w:pPr>
      <w:bookmarkStart w:id="8" w:name="вывод"/>
      <w:bookmarkStart w:id="9" w:name="_Toc73799481"/>
      <w:bookmarkEnd w:id="6"/>
      <w:r>
        <w:t>Вывод</w:t>
      </w:r>
      <w:bookmarkEnd w:id="9"/>
    </w:p>
    <w:p w14:paraId="6ABC656F" w14:textId="77777777" w:rsidR="00917C55" w:rsidRDefault="000C712D">
      <w:pPr>
        <w:pStyle w:val="FirstParagraph"/>
      </w:pPr>
      <w:r>
        <w:t>В ходе выполнения лабораторной работы я приобрёл простейшие навыки разработки, анализа, тестирования и отладки приложений в ОС типа UNIX/Linux на примере создания на языке программирования С кал</w:t>
      </w:r>
      <w:r>
        <w:t>ькулятора с простейшими функциями.</w:t>
      </w:r>
      <w:bookmarkEnd w:id="8"/>
    </w:p>
    <w:sectPr w:rsidR="00917C5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2BEBDC" w14:textId="77777777" w:rsidR="000C712D" w:rsidRDefault="000C712D">
      <w:pPr>
        <w:spacing w:after="0"/>
      </w:pPr>
      <w:r>
        <w:separator/>
      </w:r>
    </w:p>
  </w:endnote>
  <w:endnote w:type="continuationSeparator" w:id="0">
    <w:p w14:paraId="5825B6A1" w14:textId="77777777" w:rsidR="000C712D" w:rsidRDefault="000C71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FD785" w14:textId="77777777" w:rsidR="000C712D" w:rsidRDefault="000C712D">
      <w:r>
        <w:separator/>
      </w:r>
    </w:p>
  </w:footnote>
  <w:footnote w:type="continuationSeparator" w:id="0">
    <w:p w14:paraId="24656F8E" w14:textId="77777777" w:rsidR="000C712D" w:rsidRDefault="000C71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ED064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542AD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87CC1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AAA495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712D"/>
    <w:rsid w:val="004205DD"/>
    <w:rsid w:val="004E29B3"/>
    <w:rsid w:val="00590D07"/>
    <w:rsid w:val="00784D58"/>
    <w:rsid w:val="008D6863"/>
    <w:rsid w:val="00917C5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9A5940"/>
  <w15:docId w15:val="{9400F64A-30B3-499E-8FBC-06685238A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205D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1547</Words>
  <Characters>8824</Characters>
  <Application>Microsoft Office Word</Application>
  <DocSecurity>0</DocSecurity>
  <Lines>73</Lines>
  <Paragraphs>20</Paragraphs>
  <ScaleCrop>false</ScaleCrop>
  <Company/>
  <LinksUpToDate>false</LinksUpToDate>
  <CharactersWithSpaces>10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cp:keywords/>
  <cp:lastModifiedBy>Дмитрий Бабков</cp:lastModifiedBy>
  <cp:revision>2</cp:revision>
  <dcterms:created xsi:type="dcterms:W3CDTF">2021-06-05T12:30:00Z</dcterms:created>
  <dcterms:modified xsi:type="dcterms:W3CDTF">2021-06-05T12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стейший вариант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